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60" w:type="dxa"/>
        <w:tblInd w:w="90" w:type="dxa"/>
        <w:tblLook w:val="04A0" w:firstRow="1" w:lastRow="0" w:firstColumn="1" w:lastColumn="0" w:noHBand="0" w:noVBand="1"/>
      </w:tblPr>
      <w:tblGrid>
        <w:gridCol w:w="990"/>
        <w:gridCol w:w="2782"/>
        <w:gridCol w:w="599"/>
        <w:gridCol w:w="719"/>
        <w:gridCol w:w="395"/>
        <w:gridCol w:w="285"/>
        <w:gridCol w:w="370"/>
        <w:gridCol w:w="155"/>
        <w:gridCol w:w="365"/>
        <w:gridCol w:w="805"/>
        <w:gridCol w:w="178"/>
        <w:gridCol w:w="997"/>
        <w:gridCol w:w="1620"/>
      </w:tblGrid>
      <w:tr w:rsidR="00A36502" w:rsidRPr="00A36502" w14:paraId="79640F1B" w14:textId="77777777" w:rsidTr="00A36502">
        <w:trPr>
          <w:trHeight w:val="6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3160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Rounded MT Bold" w:eastAsia="Times New Roman" w:hAnsi="Arial Rounded MT Bold" w:cs="Calibri"/>
                <w:sz w:val="44"/>
                <w:szCs w:val="44"/>
              </w:rPr>
            </w:pPr>
            <w:r w:rsidRPr="00A36502">
              <w:rPr>
                <w:rFonts w:ascii="Arial Rounded MT Bold" w:eastAsia="Times New Roman" w:hAnsi="Arial Rounded MT Bold" w:cs="Calibri"/>
                <w:sz w:val="44"/>
                <w:szCs w:val="44"/>
              </w:rPr>
              <w:t>&lt;Company Name&gt;</w:t>
            </w:r>
          </w:p>
        </w:tc>
      </w:tr>
      <w:tr w:rsidR="00A36502" w:rsidRPr="00A36502" w14:paraId="05D99AB3" w14:textId="77777777" w:rsidTr="002627D1">
        <w:trPr>
          <w:trHeight w:val="24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64F9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A36502" w:rsidRPr="00A36502" w14:paraId="48290219" w14:textId="77777777" w:rsidTr="00937F6D">
        <w:trPr>
          <w:trHeight w:val="495"/>
        </w:trPr>
        <w:tc>
          <w:tcPr>
            <w:tcW w:w="3772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78C9971B" w14:textId="5A8F0990" w:rsidR="00A36502" w:rsidRPr="00A36502" w:rsidRDefault="00A36502" w:rsidP="00A36502">
            <w:pPr>
              <w:spacing w:after="0" w:line="240" w:lineRule="auto"/>
              <w:rPr>
                <w:rFonts w:ascii="Arial" w:eastAsia="Times New Roman" w:hAnsi="Arial" w:cs="Arial"/>
              </w:rPr>
            </w:pPr>
            <w:r w:rsidRPr="00A36502">
              <w:rPr>
                <w:rFonts w:ascii="Arial" w:eastAsia="Times New Roman" w:hAnsi="Arial" w:cs="Arial"/>
                <w:color w:val="808080"/>
              </w:rPr>
              <w:t>&lt;Company Address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lt;Company Address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lt;Phone Number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gt;Email Address&gt;</w:t>
            </w:r>
            <w:r w:rsidRPr="00A36502">
              <w:rPr>
                <w:rFonts w:ascii="Arial" w:eastAsia="Times New Roman" w:hAnsi="Arial" w:cs="Arial"/>
                <w:color w:val="808080"/>
              </w:rPr>
              <w:br/>
              <w:t>&lt;Website URL&gt;</w:t>
            </w: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6CFEE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6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3D7AB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12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9EC6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8B8B"/>
                <w:sz w:val="36"/>
                <w:szCs w:val="36"/>
              </w:rPr>
            </w:pPr>
            <w:r w:rsidRPr="00A36502">
              <w:rPr>
                <w:rFonts w:ascii="Arial" w:eastAsia="Times New Roman" w:hAnsi="Arial" w:cs="Arial"/>
                <w:b/>
                <w:bCs/>
                <w:color w:val="008B8B"/>
                <w:sz w:val="36"/>
                <w:szCs w:val="36"/>
              </w:rPr>
              <w:t>PURCHASE ORDER</w:t>
            </w:r>
          </w:p>
        </w:tc>
      </w:tr>
      <w:tr w:rsidR="00A36502" w:rsidRPr="00A36502" w14:paraId="36E2CC83" w14:textId="77777777" w:rsidTr="00937F6D">
        <w:trPr>
          <w:trHeight w:val="330"/>
        </w:trPr>
        <w:tc>
          <w:tcPr>
            <w:tcW w:w="3772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52F85EF7" w14:textId="77777777" w:rsidR="00A36502" w:rsidRPr="00A36502" w:rsidRDefault="00A36502" w:rsidP="00A36502">
            <w:pPr>
              <w:spacing w:after="0" w:line="240" w:lineRule="auto"/>
              <w:rPr>
                <w:rFonts w:ascii="Arial" w:eastAsia="Times New Roman" w:hAnsi="Arial" w:cs="Arial"/>
                <w:bCs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01AE0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3C17E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C881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6502" w:rsidRPr="00A36502" w14:paraId="6EEA2AD1" w14:textId="77777777" w:rsidTr="006F10EB">
        <w:trPr>
          <w:trHeight w:val="360"/>
        </w:trPr>
        <w:tc>
          <w:tcPr>
            <w:tcW w:w="3772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0555C313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9718A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5997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</w:pPr>
            <w:r w:rsidRPr="00A36502"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  <w:t>DATE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0D5E5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mm/dd/</w:t>
            </w:r>
            <w:proofErr w:type="spellStart"/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yyyy</w:t>
            </w:r>
            <w:proofErr w:type="spellEnd"/>
          </w:p>
        </w:tc>
      </w:tr>
      <w:tr w:rsidR="00A36502" w:rsidRPr="00A36502" w14:paraId="328D8351" w14:textId="77777777" w:rsidTr="006F10EB">
        <w:trPr>
          <w:trHeight w:val="188"/>
        </w:trPr>
        <w:tc>
          <w:tcPr>
            <w:tcW w:w="3772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718771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Cs/>
              </w:rPr>
            </w:pPr>
          </w:p>
        </w:tc>
        <w:tc>
          <w:tcPr>
            <w:tcW w:w="5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CB3AC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69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A7EB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</w:pPr>
            <w:r w:rsidRPr="00A36502">
              <w:rPr>
                <w:rFonts w:ascii="Arial Narrow" w:eastAsia="Times New Roman" w:hAnsi="Arial Narrow" w:cs="Calibri"/>
                <w:color w:val="008B8B"/>
                <w:sz w:val="18"/>
                <w:szCs w:val="18"/>
              </w:rPr>
              <w:t>PURCHASE ORDER NO.: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27EBC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sz w:val="28"/>
                <w:szCs w:val="28"/>
              </w:rPr>
              <w:t>8365234</w:t>
            </w:r>
          </w:p>
        </w:tc>
      </w:tr>
      <w:tr w:rsidR="00A36502" w:rsidRPr="00A36502" w14:paraId="5DC9E539" w14:textId="77777777" w:rsidTr="00A36502">
        <w:trPr>
          <w:trHeight w:val="7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F0685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6"/>
                <w:szCs w:val="6"/>
              </w:rPr>
            </w:pPr>
          </w:p>
        </w:tc>
      </w:tr>
      <w:tr w:rsidR="00A36502" w:rsidRPr="00A36502" w14:paraId="53B53449" w14:textId="77777777" w:rsidTr="00A36502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07A4AE09" w14:textId="53780E1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VENDOR INFORMATION</w:t>
            </w:r>
          </w:p>
        </w:tc>
      </w:tr>
      <w:tr w:rsidR="00A36502" w:rsidRPr="00A36502" w14:paraId="0FC14A33" w14:textId="77777777" w:rsidTr="00192D78">
        <w:trPr>
          <w:trHeight w:val="7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A3A40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VENDOR NAME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D822F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SALES PERSON</w:t>
            </w:r>
          </w:p>
        </w:tc>
      </w:tr>
      <w:tr w:rsidR="00A36502" w:rsidRPr="00A36502" w14:paraId="3557DF17" w14:textId="77777777" w:rsidTr="00192D78">
        <w:trPr>
          <w:trHeight w:val="33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48476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ABC Office Supplies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E892E3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John Smith</w:t>
            </w:r>
          </w:p>
        </w:tc>
      </w:tr>
      <w:tr w:rsidR="00A36502" w:rsidRPr="00A36502" w14:paraId="7AB8A790" w14:textId="77777777" w:rsidTr="00A36502">
        <w:trPr>
          <w:trHeight w:val="255"/>
        </w:trPr>
        <w:tc>
          <w:tcPr>
            <w:tcW w:w="1026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1639E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A36502" w14:paraId="5D08DE11" w14:textId="77777777" w:rsidTr="00A36502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012C3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1667 K Street NW, Washington DC   2006</w:t>
            </w:r>
          </w:p>
        </w:tc>
      </w:tr>
      <w:tr w:rsidR="00A36502" w:rsidRPr="00A36502" w14:paraId="729A8876" w14:textId="77777777" w:rsidTr="00192D78">
        <w:trPr>
          <w:trHeight w:val="255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3C0798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FC2EC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A36502" w:rsidRPr="00A36502" w14:paraId="617C4CE1" w14:textId="77777777" w:rsidTr="00192D78">
        <w:trPr>
          <w:trHeight w:val="33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721BD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(203) 743-8993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A3D703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&lt;Email Address&gt;</w:t>
            </w:r>
          </w:p>
        </w:tc>
      </w:tr>
      <w:tr w:rsidR="00A36502" w:rsidRPr="00A36502" w14:paraId="5BCD96BA" w14:textId="77777777" w:rsidTr="00A36502">
        <w:trPr>
          <w:trHeight w:val="330"/>
        </w:trPr>
        <w:tc>
          <w:tcPr>
            <w:tcW w:w="1026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736A9B1D" w14:textId="56167550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CUSTOMER INFORMATION </w:t>
            </w:r>
          </w:p>
        </w:tc>
      </w:tr>
      <w:tr w:rsidR="00A36502" w:rsidRPr="00A36502" w14:paraId="7C590C69" w14:textId="77777777" w:rsidTr="00192D78">
        <w:trPr>
          <w:trHeight w:val="8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1C4CB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B6E41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PERSON</w:t>
            </w:r>
          </w:p>
        </w:tc>
      </w:tr>
      <w:tr w:rsidR="00A36502" w:rsidRPr="00A36502" w14:paraId="5F9AF6DC" w14:textId="77777777" w:rsidTr="00192D78">
        <w:trPr>
          <w:trHeight w:val="270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3E11F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Franklin Middle School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448B2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Helen Wilson / Purchasing Department</w:t>
            </w:r>
          </w:p>
        </w:tc>
      </w:tr>
      <w:tr w:rsidR="00A36502" w:rsidRPr="00A36502" w14:paraId="4EE9864A" w14:textId="77777777" w:rsidTr="00A36502">
        <w:trPr>
          <w:trHeight w:val="125"/>
        </w:trPr>
        <w:tc>
          <w:tcPr>
            <w:tcW w:w="10260" w:type="dxa"/>
            <w:gridSpan w:val="1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FD4FC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A36502" w14:paraId="587248FD" w14:textId="77777777" w:rsidTr="00A36502">
        <w:trPr>
          <w:trHeight w:val="288"/>
        </w:trPr>
        <w:tc>
          <w:tcPr>
            <w:tcW w:w="10260" w:type="dxa"/>
            <w:gridSpan w:val="1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D1A34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Washington DC, USA</w:t>
            </w:r>
          </w:p>
        </w:tc>
      </w:tr>
      <w:tr w:rsidR="00A36502" w:rsidRPr="00A36502" w14:paraId="4F8D0E22" w14:textId="77777777" w:rsidTr="00192D78">
        <w:trPr>
          <w:trHeight w:val="70"/>
        </w:trPr>
        <w:tc>
          <w:tcPr>
            <w:tcW w:w="5485" w:type="dxa"/>
            <w:gridSpan w:val="5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66FC8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4775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F2D97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MAIL ADDRESS</w:t>
            </w:r>
          </w:p>
        </w:tc>
      </w:tr>
      <w:tr w:rsidR="00A36502" w:rsidRPr="00A36502" w14:paraId="5EBFC0DF" w14:textId="77777777" w:rsidTr="00192D78">
        <w:trPr>
          <w:trHeight w:val="297"/>
        </w:trPr>
        <w:tc>
          <w:tcPr>
            <w:tcW w:w="5485" w:type="dxa"/>
            <w:gridSpan w:val="5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6403C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(203) 334-7234</w:t>
            </w:r>
          </w:p>
        </w:tc>
        <w:tc>
          <w:tcPr>
            <w:tcW w:w="4775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4F1791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&lt;Email Address&gt;</w:t>
            </w:r>
          </w:p>
        </w:tc>
      </w:tr>
      <w:tr w:rsidR="00A36502" w:rsidRPr="00A36502" w14:paraId="762A8FD5" w14:textId="77777777" w:rsidTr="006F10EB">
        <w:trPr>
          <w:trHeight w:val="405"/>
        </w:trPr>
        <w:tc>
          <w:tcPr>
            <w:tcW w:w="99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197349C3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Item No.</w:t>
            </w:r>
          </w:p>
        </w:tc>
        <w:tc>
          <w:tcPr>
            <w:tcW w:w="4495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76E188FD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Details</w:t>
            </w:r>
          </w:p>
        </w:tc>
        <w:tc>
          <w:tcPr>
            <w:tcW w:w="810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4551593B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Unit</w:t>
            </w:r>
          </w:p>
        </w:tc>
        <w:tc>
          <w:tcPr>
            <w:tcW w:w="117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CD90812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Quantity</w:t>
            </w:r>
          </w:p>
        </w:tc>
        <w:tc>
          <w:tcPr>
            <w:tcW w:w="1175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0D177A00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Unit Price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8B01536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Total</w:t>
            </w:r>
          </w:p>
        </w:tc>
      </w:tr>
      <w:tr w:rsidR="00A36502" w:rsidRPr="00A36502" w14:paraId="2B61EA9A" w14:textId="77777777" w:rsidTr="006F10EB">
        <w:trPr>
          <w:trHeight w:val="332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DCC8B3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0C71A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cils HB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7068A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ozen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6BEB32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AA1CC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8DF7A2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0.00</w:t>
            </w:r>
          </w:p>
        </w:tc>
      </w:tr>
      <w:tr w:rsidR="00A36502" w:rsidRPr="00A36502" w14:paraId="26751D92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71ED3C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2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BA7081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cils 2B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1EE266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ozen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8444BA1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F16563F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6F7AB5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0.00</w:t>
            </w:r>
          </w:p>
        </w:tc>
      </w:tr>
      <w:tr w:rsidR="00A36502" w:rsidRPr="00A36502" w14:paraId="4315EC4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5FC3244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7215ECD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 xml:space="preserve">Paper - A4, Photo copier, 70 </w:t>
            </w:r>
            <w:proofErr w:type="gramStart"/>
            <w:r w:rsidRPr="00A36502">
              <w:rPr>
                <w:rFonts w:ascii="Arial Narrow" w:eastAsia="Times New Roman" w:hAnsi="Arial Narrow" w:cs="Calibri"/>
                <w:color w:val="000000"/>
              </w:rPr>
              <w:t>gram</w:t>
            </w:r>
            <w:proofErr w:type="gramEnd"/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63EC14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Ream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08A9737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FD7F691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B1AED7F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0.00</w:t>
            </w:r>
          </w:p>
        </w:tc>
      </w:tr>
      <w:tr w:rsidR="00A36502" w:rsidRPr="00A36502" w14:paraId="323644B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B16B3D7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0FE1A9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 xml:space="preserve">Paper - A4, Photo copier, 80 </w:t>
            </w:r>
            <w:proofErr w:type="gramStart"/>
            <w:r w:rsidRPr="00A36502">
              <w:rPr>
                <w:rFonts w:ascii="Arial Narrow" w:eastAsia="Times New Roman" w:hAnsi="Arial Narrow" w:cs="Calibri"/>
                <w:color w:val="000000"/>
              </w:rPr>
              <w:t>gram</w:t>
            </w:r>
            <w:proofErr w:type="gramEnd"/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F4F0ABD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Ream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65BE679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5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EA5ACCA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.2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74E28C8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8.00</w:t>
            </w:r>
          </w:p>
        </w:tc>
      </w:tr>
      <w:tr w:rsidR="00A36502" w:rsidRPr="00A36502" w14:paraId="50610B35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6F76F35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3D7223B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en - Ball Point, Blue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ED0E6B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Boxe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0F2EEB85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160E1147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4B9A0F8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00.00</w:t>
            </w:r>
          </w:p>
        </w:tc>
      </w:tr>
      <w:tr w:rsidR="00A36502" w:rsidRPr="00A36502" w14:paraId="6EE298CA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35F7C42D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6)</w:t>
            </w: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D2DB69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Highlighter - 3 color</w:t>
            </w: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DC3445B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Sets</w:t>
            </w: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7222E34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8</w:t>
            </w: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5533DE1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6.00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579DB65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48.00</w:t>
            </w:r>
          </w:p>
        </w:tc>
      </w:tr>
      <w:tr w:rsidR="00A36502" w:rsidRPr="00A36502" w14:paraId="15D169DC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60C7B31" w14:textId="1D29E952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7DEB961" w14:textId="5ECA97A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7A8905" w14:textId="2609BDFF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5E742EF" w14:textId="5A1D030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FF948E" w14:textId="55773AF1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F2DB3D" w14:textId="4F6AF64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4AEBF178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DD6E754" w14:textId="3D7CB65F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8754327" w14:textId="516C2964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59E0D81" w14:textId="7E06440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B78DBA4" w14:textId="435A65F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68EEAE3" w14:textId="5926DF8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3D5C4CE" w14:textId="6BE8B2F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1CBF35AE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89B723E" w14:textId="448785C3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E7A92B5" w14:textId="5A387FB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F5B0FF5" w14:textId="5D24720F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37FFA8E" w14:textId="71336E89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FBBD72D" w14:textId="1D6CC7A3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3ABF07" w14:textId="746D3A91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FA7668F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E7B0849" w14:textId="1D265C2B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00F9BB94" w14:textId="7F91F30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79DD557" w14:textId="57374D01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D0E2367" w14:textId="4561E266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270FF9F" w14:textId="4F889250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40B46C9" w14:textId="1E23693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692ACDC2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416581C" w14:textId="3FCB5DFB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83F140C" w14:textId="36ED11A9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6F0DD17" w14:textId="0F186BD2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15E6ED5" w14:textId="02BFB1E6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ECEB30E" w14:textId="262208FE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B7D31D" w14:textId="63AAAFA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510AEF59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247D98" w14:textId="5E857007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4F2FC32" w14:textId="65EA09C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8C1EB0D" w14:textId="57940E00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262FFE2" w14:textId="480088FC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AFF3061" w14:textId="16A16085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AEFEAAE" w14:textId="77E13B00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75F3FE8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B8D16E1" w14:textId="34D3EA83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5EB37EA4" w14:textId="7B48D9AE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270E4FAB" w14:textId="786950AC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6B1310C9" w14:textId="7793B3E5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5577DBAA" w14:textId="4E7848F5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7232F148" w14:textId="4027B5DA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1AB6CF55" w14:textId="77777777" w:rsidTr="006F10EB">
        <w:trPr>
          <w:trHeight w:val="350"/>
        </w:trPr>
        <w:tc>
          <w:tcPr>
            <w:tcW w:w="99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0C237EBA" w14:textId="771821E6" w:rsidR="00A36502" w:rsidRPr="00A36502" w:rsidRDefault="00A36502" w:rsidP="00192D7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5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48C15812" w14:textId="38141FE3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81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3C5C94B7" w14:textId="72FB91C5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6C1F2B8" w14:textId="3DE0C53D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175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19894634" w14:textId="4B98BEE9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</w:tcPr>
          <w:p w14:paraId="4256E5B3" w14:textId="40D878A2" w:rsidR="00A36502" w:rsidRPr="00A36502" w:rsidRDefault="00A36502" w:rsidP="006F10EB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2E93B170" w14:textId="77777777" w:rsidTr="006F10EB">
        <w:trPr>
          <w:trHeight w:val="330"/>
        </w:trPr>
        <w:tc>
          <w:tcPr>
            <w:tcW w:w="5090" w:type="dxa"/>
            <w:gridSpan w:val="4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03DD9B61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Additional Notes: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E92D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  <w:tc>
          <w:tcPr>
            <w:tcW w:w="2870" w:type="dxa"/>
            <w:gridSpan w:val="6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D0DE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Subtotal</w:t>
            </w:r>
          </w:p>
        </w:tc>
        <w:tc>
          <w:tcPr>
            <w:tcW w:w="1620" w:type="dxa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B20A62B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316.00</w:t>
            </w:r>
          </w:p>
        </w:tc>
      </w:tr>
      <w:tr w:rsidR="00A36502" w:rsidRPr="00A36502" w14:paraId="1029F983" w14:textId="77777777" w:rsidTr="006F10EB">
        <w:trPr>
          <w:trHeight w:val="330"/>
        </w:trPr>
        <w:tc>
          <w:tcPr>
            <w:tcW w:w="5090" w:type="dxa"/>
            <w:gridSpan w:val="4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hideMark/>
          </w:tcPr>
          <w:p w14:paraId="730AEC3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Payment shall be 30 days upon delivery of the above items.</w:t>
            </w: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56569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015D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Taxes (%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2580E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7E8FC76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37.92</w:t>
            </w:r>
          </w:p>
        </w:tc>
      </w:tr>
      <w:tr w:rsidR="00A36502" w:rsidRPr="00A36502" w14:paraId="685EA5DA" w14:textId="77777777" w:rsidTr="006F10EB">
        <w:trPr>
          <w:trHeight w:val="345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555C45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B49AD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187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6518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Discount (%)</w:t>
            </w: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2A686" w14:textId="77777777" w:rsidR="00A36502" w:rsidRPr="00A36502" w:rsidRDefault="00A36502" w:rsidP="00A3650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5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1A8B2D89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15.80</w:t>
            </w:r>
          </w:p>
        </w:tc>
      </w:tr>
      <w:tr w:rsidR="00A36502" w:rsidRPr="00A36502" w14:paraId="297AE27E" w14:textId="77777777" w:rsidTr="006F10EB">
        <w:trPr>
          <w:trHeight w:val="36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0D882C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A9A5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28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F87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Total</w:t>
            </w:r>
          </w:p>
        </w:tc>
        <w:tc>
          <w:tcPr>
            <w:tcW w:w="1620" w:type="dxa"/>
            <w:tcBorders>
              <w:top w:val="nil"/>
              <w:left w:val="nil"/>
              <w:bottom w:val="double" w:sz="6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83662D9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000000"/>
              </w:rPr>
              <w:t>338.12</w:t>
            </w:r>
          </w:p>
        </w:tc>
      </w:tr>
      <w:tr w:rsidR="00A36502" w:rsidRPr="00A36502" w14:paraId="594D81E5" w14:textId="77777777" w:rsidTr="00A36502">
        <w:trPr>
          <w:trHeight w:val="345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A4FD66F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2584A" w14:textId="77777777" w:rsidR="00A36502" w:rsidRPr="00A36502" w:rsidRDefault="00A36502" w:rsidP="00A36502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6D61BAF0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  <w:r w:rsidRPr="00A36502">
              <w:rPr>
                <w:rFonts w:ascii="Arial Narrow" w:eastAsia="Times New Roman" w:hAnsi="Arial Narrow" w:cs="Calibri"/>
                <w:b/>
                <w:bCs/>
                <w:color w:val="FFFFFF"/>
              </w:rPr>
              <w:t>Authorized By</w:t>
            </w:r>
          </w:p>
        </w:tc>
      </w:tr>
      <w:tr w:rsidR="00A36502" w:rsidRPr="00A36502" w14:paraId="2945E679" w14:textId="77777777" w:rsidTr="00561DA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D7D2003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C332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FFFFFF"/>
              </w:rPr>
            </w:pPr>
          </w:p>
        </w:tc>
        <w:tc>
          <w:tcPr>
            <w:tcW w:w="4490" w:type="dxa"/>
            <w:gridSpan w:val="7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4236F" w14:textId="77777777" w:rsid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7FB04B4E" w14:textId="19177946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6502" w:rsidRPr="00A36502" w14:paraId="5B959FFE" w14:textId="77777777" w:rsidTr="00561DA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9A7829A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3533" w14:textId="77777777" w:rsidR="00A36502" w:rsidRPr="00A36502" w:rsidRDefault="00A36502" w:rsidP="00A3650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90" w:type="dxa"/>
            <w:gridSpan w:val="7"/>
            <w:vMerge/>
            <w:tcBorders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7A48F2C0" w14:textId="294D27C4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A36502" w:rsidRPr="00A36502" w14:paraId="6FE92E87" w14:textId="77777777" w:rsidTr="00A3650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627BC6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368D4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single" w:sz="4" w:space="0" w:color="BFBFB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435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&lt;Name of Authorized Signatory&gt;</w:t>
            </w:r>
          </w:p>
        </w:tc>
      </w:tr>
      <w:tr w:rsidR="00A36502" w:rsidRPr="00A36502" w14:paraId="5BE189FD" w14:textId="77777777" w:rsidTr="00A36502">
        <w:trPr>
          <w:trHeight w:val="330"/>
        </w:trPr>
        <w:tc>
          <w:tcPr>
            <w:tcW w:w="5090" w:type="dxa"/>
            <w:gridSpan w:val="4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AAEDA6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6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D5D7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449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7F75" w14:textId="77777777" w:rsidR="00A36502" w:rsidRPr="00A36502" w:rsidRDefault="00A36502" w:rsidP="00A36502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A36502">
              <w:rPr>
                <w:rFonts w:ascii="Arial Narrow" w:eastAsia="Times New Roman" w:hAnsi="Arial Narrow" w:cs="Calibri"/>
                <w:color w:val="000000"/>
              </w:rPr>
              <w:t>&lt;Title&gt;</w:t>
            </w:r>
          </w:p>
        </w:tc>
      </w:tr>
    </w:tbl>
    <w:p w14:paraId="2EA17956" w14:textId="03B892EA" w:rsidR="0078624F" w:rsidRPr="0078624F" w:rsidRDefault="0078624F" w:rsidP="00A36502">
      <w:pPr>
        <w:rPr>
          <w:sz w:val="2"/>
          <w:szCs w:val="2"/>
        </w:rPr>
      </w:pPr>
    </w:p>
    <w:sectPr w:rsidR="0078624F" w:rsidRPr="0078624F" w:rsidSect="00CA4DCF">
      <w:headerReference w:type="default" r:id="rId7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A57C0B" w14:textId="77777777" w:rsidR="00C64C99" w:rsidRDefault="00C64C99" w:rsidP="00025008">
      <w:pPr>
        <w:spacing w:after="0" w:line="240" w:lineRule="auto"/>
      </w:pPr>
      <w:r>
        <w:separator/>
      </w:r>
    </w:p>
  </w:endnote>
  <w:endnote w:type="continuationSeparator" w:id="0">
    <w:p w14:paraId="65F5E932" w14:textId="77777777" w:rsidR="00C64C99" w:rsidRDefault="00C64C99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AAFC1A" w14:textId="77777777" w:rsidR="00C64C99" w:rsidRDefault="00C64C99" w:rsidP="00025008">
      <w:pPr>
        <w:spacing w:after="0" w:line="240" w:lineRule="auto"/>
      </w:pPr>
      <w:r>
        <w:separator/>
      </w:r>
    </w:p>
  </w:footnote>
  <w:footnote w:type="continuationSeparator" w:id="0">
    <w:p w14:paraId="13B616FA" w14:textId="77777777" w:rsidR="00C64C99" w:rsidRDefault="00C64C99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6A1CD1" w14:textId="186457A0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92D78"/>
    <w:rsid w:val="001A0C86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26E95"/>
    <w:rsid w:val="00334F37"/>
    <w:rsid w:val="003369DC"/>
    <w:rsid w:val="003F5176"/>
    <w:rsid w:val="004624FD"/>
    <w:rsid w:val="00462DDA"/>
    <w:rsid w:val="004B6A70"/>
    <w:rsid w:val="004B6B4E"/>
    <w:rsid w:val="004C6CBF"/>
    <w:rsid w:val="004D21B8"/>
    <w:rsid w:val="004E1E50"/>
    <w:rsid w:val="00570943"/>
    <w:rsid w:val="005F0027"/>
    <w:rsid w:val="005F2A8E"/>
    <w:rsid w:val="005F2B1B"/>
    <w:rsid w:val="00614671"/>
    <w:rsid w:val="00681862"/>
    <w:rsid w:val="006B33D7"/>
    <w:rsid w:val="006F10EB"/>
    <w:rsid w:val="00716AB3"/>
    <w:rsid w:val="00782B9B"/>
    <w:rsid w:val="0078624F"/>
    <w:rsid w:val="00786CCD"/>
    <w:rsid w:val="007A0B79"/>
    <w:rsid w:val="007B1F2A"/>
    <w:rsid w:val="00822600"/>
    <w:rsid w:val="00830903"/>
    <w:rsid w:val="00862B37"/>
    <w:rsid w:val="008C6E2C"/>
    <w:rsid w:val="00924D6B"/>
    <w:rsid w:val="00926C13"/>
    <w:rsid w:val="00955BCC"/>
    <w:rsid w:val="009563D2"/>
    <w:rsid w:val="009724DF"/>
    <w:rsid w:val="00981384"/>
    <w:rsid w:val="009A0ECA"/>
    <w:rsid w:val="009B7422"/>
    <w:rsid w:val="00A310DF"/>
    <w:rsid w:val="00A36502"/>
    <w:rsid w:val="00A66F94"/>
    <w:rsid w:val="00A80844"/>
    <w:rsid w:val="00A83A36"/>
    <w:rsid w:val="00AA0370"/>
    <w:rsid w:val="00AD49A7"/>
    <w:rsid w:val="00AD728D"/>
    <w:rsid w:val="00B24FCF"/>
    <w:rsid w:val="00B3605A"/>
    <w:rsid w:val="00B72328"/>
    <w:rsid w:val="00B93539"/>
    <w:rsid w:val="00BA6BB1"/>
    <w:rsid w:val="00C05444"/>
    <w:rsid w:val="00C1590A"/>
    <w:rsid w:val="00C3620D"/>
    <w:rsid w:val="00C64C99"/>
    <w:rsid w:val="00C81159"/>
    <w:rsid w:val="00C84F0B"/>
    <w:rsid w:val="00CA4DCF"/>
    <w:rsid w:val="00CC29CF"/>
    <w:rsid w:val="00CD667A"/>
    <w:rsid w:val="00CE1356"/>
    <w:rsid w:val="00D06D1B"/>
    <w:rsid w:val="00D32BF9"/>
    <w:rsid w:val="00D853F8"/>
    <w:rsid w:val="00DC7B74"/>
    <w:rsid w:val="00DD2AE0"/>
    <w:rsid w:val="00E11C79"/>
    <w:rsid w:val="00E35451"/>
    <w:rsid w:val="00EE33EB"/>
    <w:rsid w:val="00EF1F67"/>
    <w:rsid w:val="00F576A8"/>
    <w:rsid w:val="00F74AC8"/>
    <w:rsid w:val="00F96D92"/>
    <w:rsid w:val="00FB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4D22ED-CAC1-4679-88FB-0C30A763AD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Dennis Mwai</cp:lastModifiedBy>
  <cp:revision>10</cp:revision>
  <dcterms:created xsi:type="dcterms:W3CDTF">2020-03-30T12:09:00Z</dcterms:created>
  <dcterms:modified xsi:type="dcterms:W3CDTF">2020-11-02T08:54:00Z</dcterms:modified>
</cp:coreProperties>
</file>